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3DF1" w:rsidRPr="00F40F4F" w:rsidRDefault="00F40F4F" w:rsidP="00F40F4F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F40F4F">
        <w:rPr>
          <w:rFonts w:ascii="Times New Roman" w:hAnsi="Times New Roman" w:cs="Times New Roman"/>
          <w:b/>
          <w:sz w:val="36"/>
          <w:szCs w:val="36"/>
          <w:u w:val="single"/>
        </w:rPr>
        <w:t>CƠ SỞ DỮ LIỆU</w:t>
      </w:r>
    </w:p>
    <w:p w:rsidR="00F40F4F" w:rsidRDefault="00F40F4F" w:rsidP="00F40F4F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F40F4F" w:rsidRDefault="00F40F4F" w:rsidP="00F40F4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40F4F">
        <w:rPr>
          <w:rFonts w:ascii="Times New Roman" w:hAnsi="Times New Roman" w:cs="Times New Roman"/>
          <w:b/>
          <w:sz w:val="36"/>
          <w:szCs w:val="36"/>
        </w:rPr>
        <w:t>ĐỀ TÀI: QUẢ</w:t>
      </w:r>
      <w:r w:rsidR="0041594E">
        <w:rPr>
          <w:rFonts w:ascii="Times New Roman" w:hAnsi="Times New Roman" w:cs="Times New Roman"/>
          <w:b/>
          <w:sz w:val="36"/>
          <w:szCs w:val="36"/>
        </w:rPr>
        <w:t xml:space="preserve">N LÝ </w:t>
      </w:r>
      <w:r w:rsidRPr="00F40F4F">
        <w:rPr>
          <w:rFonts w:ascii="Times New Roman" w:hAnsi="Times New Roman" w:cs="Times New Roman"/>
          <w:b/>
          <w:sz w:val="36"/>
          <w:szCs w:val="36"/>
        </w:rPr>
        <w:t>BÁN LINH KIỆN MÁY TÍNH</w:t>
      </w:r>
    </w:p>
    <w:p w:rsidR="00CC7E96" w:rsidRDefault="00CC7E96" w:rsidP="00CC7E96">
      <w:pPr>
        <w:rPr>
          <w:rFonts w:ascii="Times New Roman" w:hAnsi="Times New Roman" w:cs="Times New Roman"/>
          <w:b/>
          <w:sz w:val="36"/>
          <w:szCs w:val="36"/>
        </w:rPr>
      </w:pPr>
    </w:p>
    <w:p w:rsidR="00F40F4F" w:rsidRPr="00F40F4F" w:rsidRDefault="00F40F4F" w:rsidP="00CC7E96">
      <w:pPr>
        <w:ind w:left="720"/>
        <w:rPr>
          <w:rFonts w:ascii="Times New Roman" w:hAnsi="Times New Roman" w:cs="Times New Roman"/>
          <w:sz w:val="32"/>
          <w:szCs w:val="32"/>
        </w:rPr>
      </w:pPr>
      <w:r w:rsidRPr="00F40F4F">
        <w:rPr>
          <w:rFonts w:ascii="Times New Roman" w:hAnsi="Times New Roman" w:cs="Times New Roman"/>
          <w:sz w:val="32"/>
          <w:szCs w:val="32"/>
        </w:rPr>
        <w:t xml:space="preserve">Thành viên nhóm: </w:t>
      </w:r>
      <w:r w:rsidR="00CC7E96">
        <w:rPr>
          <w:rFonts w:ascii="Times New Roman" w:hAnsi="Times New Roman" w:cs="Times New Roman"/>
          <w:sz w:val="32"/>
          <w:szCs w:val="32"/>
        </w:rPr>
        <w:t xml:space="preserve">  </w:t>
      </w:r>
      <w:r w:rsidRPr="00F40F4F">
        <w:rPr>
          <w:rFonts w:ascii="Times New Roman" w:hAnsi="Times New Roman" w:cs="Times New Roman"/>
          <w:sz w:val="32"/>
          <w:szCs w:val="32"/>
        </w:rPr>
        <w:t>- Ngô Đức Trung</w:t>
      </w:r>
    </w:p>
    <w:p w:rsidR="00F40F4F" w:rsidRPr="00F40F4F" w:rsidRDefault="00CC7E96" w:rsidP="00CC7E96">
      <w:pPr>
        <w:ind w:left="14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</w:t>
      </w:r>
      <w:r w:rsidR="00F40F4F" w:rsidRPr="00F40F4F">
        <w:rPr>
          <w:rFonts w:ascii="Times New Roman" w:hAnsi="Times New Roman" w:cs="Times New Roman"/>
          <w:sz w:val="32"/>
          <w:szCs w:val="32"/>
        </w:rPr>
        <w:t>- Đào Quang Duy</w:t>
      </w:r>
    </w:p>
    <w:p w:rsidR="00F40F4F" w:rsidRPr="00F40F4F" w:rsidRDefault="00CC7E96" w:rsidP="00CC7E96">
      <w:pPr>
        <w:ind w:left="14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</w:t>
      </w:r>
      <w:r w:rsidR="00F40F4F" w:rsidRPr="00F40F4F">
        <w:rPr>
          <w:rFonts w:ascii="Times New Roman" w:hAnsi="Times New Roman" w:cs="Times New Roman"/>
          <w:sz w:val="32"/>
          <w:szCs w:val="32"/>
        </w:rPr>
        <w:t>- Nguyễn Tiến Phong</w:t>
      </w:r>
    </w:p>
    <w:p w:rsidR="00F40F4F" w:rsidRDefault="00CC7E96" w:rsidP="00CC7E96">
      <w:pPr>
        <w:ind w:left="14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</w:t>
      </w:r>
      <w:r w:rsidR="00F40F4F" w:rsidRPr="00F40F4F">
        <w:rPr>
          <w:rFonts w:ascii="Times New Roman" w:hAnsi="Times New Roman" w:cs="Times New Roman"/>
          <w:sz w:val="32"/>
          <w:szCs w:val="32"/>
        </w:rPr>
        <w:t>- Lê Hoàng Long</w:t>
      </w:r>
    </w:p>
    <w:p w:rsidR="00F40F4F" w:rsidRPr="00823D21" w:rsidRDefault="00380EE7" w:rsidP="00F40F4F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I,Phát biểu bài toán</w:t>
      </w:r>
    </w:p>
    <w:p w:rsidR="00380EE7" w:rsidRDefault="00F40F4F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Hệ thống Quả</w:t>
      </w:r>
      <w:r w:rsidR="00380EE7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n lý</w:t>
      </w: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 bán l</w:t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inh kiện máy tính 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- </w:t>
      </w:r>
      <w:r w:rsidR="00380EE7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Hàng bán ở đây là các linh kiện máy tính như CPU, RAM, ổ cứng, main, VGA....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- </w:t>
      </w:r>
      <w:r w:rsidR="00380EE7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Mỗi mặt hàng sẽ có tên chủng loại, tên nhà cung cấp, giá...</w:t>
      </w:r>
    </w:p>
    <w:p w:rsidR="00380EE7" w:rsidRDefault="00380EE7" w:rsidP="00F40F4F">
      <w:pPr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Vì là quản lý bán hàng nên khách hàng sẽ là những khách lẻ và mỗi khách hàng sẽ có những hoá đơn riêng biệt.</w:t>
      </w:r>
      <w:r w:rsidR="00F40F4F"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F40F4F"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Quản lý</w:t>
      </w:r>
    </w:p>
    <w:p w:rsidR="00F40F4F" w:rsidRPr="00380EE7" w:rsidRDefault="00F40F4F" w:rsidP="00F40F4F">
      <w:pPr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DB7878" w:rsidRPr="00823D21"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  <w:t>II, Phân tích</w:t>
      </w:r>
    </w:p>
    <w:p w:rsidR="00380EE7" w:rsidRDefault="00D938A3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1,</w:t>
      </w:r>
      <w:r w:rsidR="00380EE7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Các đối tượng cần lưu trữ:</w:t>
      </w:r>
    </w:p>
    <w:p w:rsidR="00380EE7" w:rsidRDefault="00380EE7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Khách hàng: </w:t>
      </w:r>
      <w:r w:rsidR="00DB7878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mỗi khách hàng sẽ có mã khách hàng riêng biệt, tên, địa chỉ và số điện thoại</w:t>
      </w:r>
    </w:p>
    <w:p w:rsidR="00DB7878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Sản phẩm: mỗi sản phẩm sẽ có mã sản phẩm riêng biệt, tên sản phẩm, mã nhà cung cấp, mà chủng loại và giá</w:t>
      </w:r>
    </w:p>
    <w:p w:rsidR="00DB7878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Chủng loại: mã chủng loại riêng biệt, tên chủng loại và tình trạng</w:t>
      </w:r>
    </w:p>
    <w:p w:rsidR="00DB7878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Nhà cung cấp: sẽ có mã nhà cung cấp riêng biệt, tên nhà cung cấp, địa chỉ, số điện thoại</w:t>
      </w:r>
    </w:p>
    <w:p w:rsidR="00DB7878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lastRenderedPageBreak/>
        <w:t>Hoá đơn: gồm mã hoá đơn, mã khách hàng, và ngày xuất</w:t>
      </w:r>
    </w:p>
    <w:p w:rsidR="00DB7878" w:rsidRPr="00380EE7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Hàng bán: gồm mã hoá đơn, mã sản phẩm, số lượng bán ra và đơn giá</w:t>
      </w:r>
    </w:p>
    <w:p w:rsidR="00823D21" w:rsidRDefault="00DB7878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>-</w:t>
      </w:r>
      <w:r w:rsidRPr="00DB7878"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sym w:font="Wingdings" w:char="F0E0"/>
      </w:r>
      <w: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 xml:space="preserve"> tạo bảng</w:t>
      </w:r>
      <w:r w:rsidR="00823D21" w:rsidRPr="00823D21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823D21" w:rsidRPr="00823D21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823D21" w:rsidRPr="00823D21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Với Hệ thống quả</w:t>
      </w: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n lý </w:t>
      </w:r>
      <w:r w:rsidR="00823D21" w:rsidRPr="00823D21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án linh kiện máy tính ta có các bảng sau:</w:t>
      </w:r>
    </w:p>
    <w:p w:rsidR="007B1CB0" w:rsidRDefault="007B1CB0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823D21" w:rsidRPr="000B18FB" w:rsidRDefault="00823D21" w:rsidP="00823D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sản phẩm</w:t>
      </w:r>
    </w:p>
    <w:p w:rsidR="000B18FB" w:rsidRPr="00823D21" w:rsidRDefault="000B18FB" w:rsidP="000B18FB">
      <w:pPr>
        <w:pStyle w:val="ListParagraph"/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82"/>
        <w:gridCol w:w="2199"/>
        <w:gridCol w:w="2110"/>
        <w:gridCol w:w="2139"/>
      </w:tblGrid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110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SP</w:t>
            </w:r>
          </w:p>
        </w:tc>
        <w:tc>
          <w:tcPr>
            <w:tcW w:w="2199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</w:t>
            </w:r>
            <w:r w:rsidR="00823D21"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SP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255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sản phảm</w:t>
            </w:r>
          </w:p>
        </w:tc>
      </w:tr>
      <w:tr w:rsidR="00823D21" w:rsidTr="00C364D7">
        <w:tc>
          <w:tcPr>
            <w:tcW w:w="2182" w:type="dxa"/>
          </w:tcPr>
          <w:p w:rsidR="00823D21" w:rsidRPr="00A9374A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A9374A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 xml:space="preserve">MaNCC 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39" w:type="dxa"/>
          </w:tcPr>
          <w:p w:rsidR="00823D21" w:rsidRPr="000B18FB" w:rsidRDefault="0099394E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823D21" w:rsidTr="00C364D7">
        <w:tc>
          <w:tcPr>
            <w:tcW w:w="2182" w:type="dxa"/>
          </w:tcPr>
          <w:p w:rsidR="00823D21" w:rsidRPr="00DB3703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DB3703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CL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39" w:type="dxa"/>
          </w:tcPr>
          <w:p w:rsidR="00823D21" w:rsidRPr="000B18FB" w:rsidRDefault="00DB3703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ia</w:t>
            </w:r>
          </w:p>
        </w:tc>
        <w:tc>
          <w:tcPr>
            <w:tcW w:w="2199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Float</w:t>
            </w:r>
          </w:p>
        </w:tc>
        <w:tc>
          <w:tcPr>
            <w:tcW w:w="2110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C364D7" w:rsidRDefault="00C364D7" w:rsidP="00C364D7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0B18FB" w:rsidRDefault="000B18FB" w:rsidP="000B18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chủng loại</w:t>
      </w:r>
    </w:p>
    <w:p w:rsidR="000B18FB" w:rsidRDefault="000B18FB" w:rsidP="000B18FB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66"/>
        <w:gridCol w:w="2205"/>
        <w:gridCol w:w="2121"/>
        <w:gridCol w:w="2138"/>
      </w:tblGrid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0B18FB" w:rsidTr="000B18FB">
        <w:tc>
          <w:tcPr>
            <w:tcW w:w="2337" w:type="dxa"/>
          </w:tcPr>
          <w:p w:rsidR="000B18FB" w:rsidRP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CL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CL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0B18FB" w:rsidRDefault="00F24CC4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T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Var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ình trạng</w:t>
            </w:r>
          </w:p>
        </w:tc>
      </w:tr>
    </w:tbl>
    <w:p w:rsidR="00DB7878" w:rsidRPr="00C364D7" w:rsidRDefault="00DB7878" w:rsidP="00C364D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DB7878" w:rsidRPr="00DB7878" w:rsidRDefault="000B18FB" w:rsidP="00DB78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nhà cung cấp</w:t>
      </w:r>
    </w:p>
    <w:p w:rsidR="007B1CB0" w:rsidRPr="00C364D7" w:rsidRDefault="007B1CB0" w:rsidP="007B1CB0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16"/>
        <w:gridCol w:w="2193"/>
        <w:gridCol w:w="2101"/>
        <w:gridCol w:w="2120"/>
      </w:tblGrid>
      <w:tr w:rsidR="000B18FB" w:rsidTr="00DB7878">
        <w:tc>
          <w:tcPr>
            <w:tcW w:w="2216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0B18FB" w:rsidTr="00DB7878">
        <w:tc>
          <w:tcPr>
            <w:tcW w:w="2216" w:type="dxa"/>
          </w:tcPr>
          <w:p w:rsidR="000B18FB" w:rsidRPr="00CC7E96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CC7E96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NCC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0B18FB" w:rsidTr="00DB7878">
        <w:tc>
          <w:tcPr>
            <w:tcW w:w="2216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NCC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DB7878">
        <w:tc>
          <w:tcPr>
            <w:tcW w:w="2216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iachi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DB7878">
        <w:tc>
          <w:tcPr>
            <w:tcW w:w="2216" w:type="dxa"/>
          </w:tcPr>
          <w:p w:rsidR="000B18FB" w:rsidRDefault="00A50D8C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DT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A50D8C" w:rsidRPr="00D938A3" w:rsidRDefault="00A50D8C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A50D8C" w:rsidRDefault="00A50D8C" w:rsidP="00A50D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lastRenderedPageBreak/>
        <w:t>Bảng khách hàng</w:t>
      </w:r>
    </w:p>
    <w:p w:rsidR="00A50D8C" w:rsidRDefault="00A50D8C" w:rsidP="00A50D8C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71"/>
        <w:gridCol w:w="2204"/>
        <w:gridCol w:w="2119"/>
        <w:gridCol w:w="2136"/>
      </w:tblGrid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A50D8C" w:rsidTr="00A50D8C">
        <w:tc>
          <w:tcPr>
            <w:tcW w:w="2337" w:type="dxa"/>
          </w:tcPr>
          <w:p w:rsidR="00A50D8C" w:rsidRP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A50D8C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KH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KH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iachi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DT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A50D8C" w:rsidRDefault="00A50D8C" w:rsidP="00A50D8C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A50D8C" w:rsidRDefault="00A50D8C" w:rsidP="00A50D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hoá đơn</w:t>
      </w:r>
    </w:p>
    <w:p w:rsidR="00A50D8C" w:rsidRDefault="00A50D8C" w:rsidP="00A50D8C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76"/>
        <w:gridCol w:w="2162"/>
        <w:gridCol w:w="2138"/>
        <w:gridCol w:w="2154"/>
      </w:tblGrid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A50D8C" w:rsidTr="00A50D8C">
        <w:tc>
          <w:tcPr>
            <w:tcW w:w="2337" w:type="dxa"/>
          </w:tcPr>
          <w:p w:rsidR="00A50D8C" w:rsidRP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A50D8C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HD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A50D8C" w:rsidTr="00A50D8C">
        <w:tc>
          <w:tcPr>
            <w:tcW w:w="2337" w:type="dxa"/>
          </w:tcPr>
          <w:p w:rsidR="00A50D8C" w:rsidRPr="004F7085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4F7085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KH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4F7085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MaNV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gay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ate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gày xuất</w:t>
            </w:r>
          </w:p>
        </w:tc>
      </w:tr>
    </w:tbl>
    <w:p w:rsidR="00E11F92" w:rsidRPr="00D938A3" w:rsidRDefault="00E11F92" w:rsidP="00D938A3">
      <w:pP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</w:p>
    <w:p w:rsidR="00E11F92" w:rsidRDefault="00E11F92" w:rsidP="00E11F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hàng bán</w:t>
      </w:r>
    </w:p>
    <w:p w:rsidR="00E11F92" w:rsidRDefault="00E11F92" w:rsidP="00E11F92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02"/>
        <w:gridCol w:w="2205"/>
        <w:gridCol w:w="2119"/>
        <w:gridCol w:w="2104"/>
      </w:tblGrid>
      <w:tr w:rsidR="00E11F92" w:rsidTr="00CC1008">
        <w:tc>
          <w:tcPr>
            <w:tcW w:w="2202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E11F92" w:rsidTr="00CC1008">
        <w:tc>
          <w:tcPr>
            <w:tcW w:w="2202" w:type="dxa"/>
          </w:tcPr>
          <w:p w:rsidR="00E11F92" w:rsidRPr="00D00708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D00708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HD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04" w:type="dxa"/>
          </w:tcPr>
          <w:p w:rsidR="00E11F92" w:rsidRDefault="008B135B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E11F92" w:rsidTr="00CC1008">
        <w:tc>
          <w:tcPr>
            <w:tcW w:w="2202" w:type="dxa"/>
          </w:tcPr>
          <w:p w:rsidR="00E11F92" w:rsidRPr="00D00708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D00708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SP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04" w:type="dxa"/>
          </w:tcPr>
          <w:p w:rsidR="00E11F92" w:rsidRDefault="008B135B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E11F92" w:rsidTr="00CC1008">
        <w:tc>
          <w:tcPr>
            <w:tcW w:w="2202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oLuong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Int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E11F92" w:rsidTr="00CC1008">
        <w:tc>
          <w:tcPr>
            <w:tcW w:w="2202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onGia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Float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E11F92" w:rsidRDefault="00E11F92" w:rsidP="00D938A3"/>
    <w:p w:rsidR="00D938A3" w:rsidRDefault="00D938A3" w:rsidP="00D938A3"/>
    <w:p w:rsidR="00D938A3" w:rsidRDefault="00D938A3" w:rsidP="00D938A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2, Các ràng buộc dữ liệu</w:t>
      </w:r>
    </w:p>
    <w:p w:rsidR="00D938A3" w:rsidRPr="00D938A3" w:rsidRDefault="00D938A3" w:rsidP="00D938A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ơ đồ bên dưới sẽ chỉ rõ càng ràng buộc khoá chính, khoá ngoại, các quan hệ 1-1 và quan nhiều n-n</w:t>
      </w:r>
    </w:p>
    <w:p w:rsidR="00D938A3" w:rsidRDefault="00D938A3" w:rsidP="00D938A3">
      <w:pP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noProof/>
          <w:color w:val="333333"/>
          <w:sz w:val="32"/>
          <w:szCs w:val="32"/>
          <w:shd w:val="clear" w:color="auto" w:fill="FFFFFF"/>
        </w:rPr>
        <w:lastRenderedPageBreak/>
        <w:drawing>
          <wp:inline distT="0" distB="0" distL="0" distR="0" wp14:anchorId="14CFD3C0" wp14:editId="03FB2447">
            <wp:extent cx="5514975" cy="487627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agram_II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1757" cy="488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Mỗi khách hàng sẽ có một hoá đơn (quan hệ 1-1)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Mỗi sản phẩm sẽ có một nhà cung cấp và một chủng loại (quan hệ 1-1)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Nhiều hoá đơn sẽ có nhiều mặt hàng được bán khác nhau, nhiều mặt hàng bán ra sẽ thuộc nhiều hoá đơn khác nhau (quan hệ nhiều- nhiều)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Tượng tự hàng bán và sản phẩm cũng là quan hệ nhiều-nhiều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 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Các ràng buộc khoá chính, khoá ngoại giữa các đối tượng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Ràng buộc giữa bảng: 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KhachHang và HoaDon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lastRenderedPageBreak/>
        <w:t>- SanPham vs NhaCungCap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SanPham vs ChungLoai</w:t>
      </w:r>
    </w:p>
    <w:p w:rsidR="00D938A3" w:rsidRDefault="00F000F1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HangBan vs HoaDon</w:t>
      </w:r>
    </w:p>
    <w:p w:rsidR="00F000F1" w:rsidRDefault="00F000F1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HangBan vs SanPham</w:t>
      </w:r>
    </w:p>
    <w:p w:rsidR="00F000F1" w:rsidRPr="00D938A3" w:rsidRDefault="00F000F1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7B1CB0" w:rsidRDefault="00D938A3" w:rsidP="00F000F1">
      <w:pPr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F000F1">
        <w:rPr>
          <w:rFonts w:ascii="Times New Roman" w:hAnsi="Times New Roman" w:cs="Times New Roman"/>
          <w:sz w:val="32"/>
          <w:szCs w:val="32"/>
          <w:shd w:val="clear" w:color="auto" w:fill="FFFFFF"/>
        </w:rPr>
        <w:t>3</w:t>
      </w:r>
      <w:r w:rsidR="00380EE7" w:rsidRPr="00F000F1">
        <w:rPr>
          <w:rFonts w:ascii="Times New Roman" w:hAnsi="Times New Roman" w:cs="Times New Roman"/>
          <w:sz w:val="32"/>
          <w:szCs w:val="32"/>
          <w:shd w:val="clear" w:color="auto" w:fill="FFFFFF"/>
        </w:rPr>
        <w:t>.Biểu đồ ER</w:t>
      </w:r>
    </w:p>
    <w:p w:rsidR="00CC1008" w:rsidRDefault="00566950" w:rsidP="002914E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5943600" cy="38830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py of duphong-Page-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43F" w:rsidRDefault="00B8143F" w:rsidP="002914E3">
      <w:pPr>
        <w:rPr>
          <w:rFonts w:ascii="Times New Roman" w:hAnsi="Times New Roman" w:cs="Times New Roman"/>
          <w:sz w:val="32"/>
          <w:szCs w:val="32"/>
        </w:rPr>
      </w:pPr>
    </w:p>
    <w:p w:rsidR="00B8143F" w:rsidRDefault="00B8143F" w:rsidP="002914E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II, Thực hành với SSMS 2018</w:t>
      </w:r>
    </w:p>
    <w:p w:rsidR="00B8143F" w:rsidRDefault="00B8143F" w:rsidP="002914E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1-Tạo bảng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KhachHang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MaKH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MaSP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TenKH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Diachi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SDT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go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bảng chủng loại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ChungLoai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MaCL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TenCL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TinhTrang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bảng nhà cung cấ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MaNCC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TenNCC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Diachi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Fax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băng hoá đơn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HoaDon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MaHD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MaKH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NgayXuat </w:t>
      </w:r>
      <w:r>
        <w:rPr>
          <w:rFonts w:ascii="Consolas" w:hAnsi="Consolas" w:cs="Consolas"/>
          <w:color w:val="0000FF"/>
          <w:sz w:val="19"/>
          <w:szCs w:val="19"/>
        </w:rPr>
        <w:t>Date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bảng sản phẩm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SanPham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MaSP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TenSP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MaNCC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MaCL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Gia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tạo khoá ngoại bảng hoá đơn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HoaDon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HD_KH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KH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KhachHan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KH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o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tạo khoá ngoại bảng sản phẩm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SP_NCC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NC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NC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go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SP_CL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CL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ChungLoai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CL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go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tạo khoá ngoại bảng khách hàng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KH_S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SP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SanPha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SP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 w:rsidRPr="00B8143F">
        <w:rPr>
          <w:rFonts w:ascii="Times New Roman" w:hAnsi="Times New Roman" w:cs="Times New Roman"/>
          <w:color w:val="000000"/>
          <w:sz w:val="32"/>
          <w:szCs w:val="32"/>
        </w:rPr>
        <w:lastRenderedPageBreak/>
        <w:t>2-</w:t>
      </w:r>
      <w:r>
        <w:rPr>
          <w:rFonts w:ascii="Times New Roman" w:hAnsi="Times New Roman" w:cs="Times New Roman"/>
          <w:color w:val="000000"/>
          <w:sz w:val="32"/>
          <w:szCs w:val="32"/>
        </w:rPr>
        <w:t>Sửa bảng (để phù hợp hơn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ChungLoai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TinhTrang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sp_renam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haCungCap.Fax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D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umn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SanPham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Gia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KhachHang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KH_S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KhachHang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MaS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HoaDon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MaSP </w:t>
      </w:r>
      <w:r>
        <w:rPr>
          <w:rFonts w:ascii="Consolas" w:hAnsi="Consolas" w:cs="Consolas"/>
          <w:color w:val="0000FF"/>
          <w:sz w:val="19"/>
          <w:szCs w:val="19"/>
        </w:rPr>
        <w:t>N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HoaDon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HD_S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SP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SanPha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SP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o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HoaDon 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HD_S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HoaDon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lumn</w:t>
      </w:r>
      <w:r>
        <w:rPr>
          <w:rFonts w:ascii="Consolas" w:hAnsi="Consolas" w:cs="Consolas"/>
          <w:color w:val="000000"/>
          <w:sz w:val="19"/>
          <w:szCs w:val="19"/>
        </w:rPr>
        <w:t xml:space="preserve"> MaSP</w:t>
      </w:r>
    </w:p>
    <w:p w:rsidR="00B8143F" w:rsidRDefault="00B8143F" w:rsidP="002914E3">
      <w:pPr>
        <w:rPr>
          <w:rFonts w:ascii="Times New Roman" w:hAnsi="Times New Roman" w:cs="Times New Roman"/>
          <w:sz w:val="32"/>
          <w:szCs w:val="32"/>
        </w:rPr>
      </w:pPr>
    </w:p>
    <w:p w:rsidR="00B8143F" w:rsidRDefault="00B8143F" w:rsidP="002914E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3- Insert values</w:t>
      </w:r>
    </w:p>
    <w:p w:rsidR="00B8143F" w:rsidRDefault="00B8143F" w:rsidP="00B814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ảng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08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Intel Pentium Gold G640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59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Intel Core i3-10100F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240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0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Intel Core i9-10850K Avengers Edition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24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0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Intel Xeon Silver 421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2250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0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Intel Core i5-10600K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74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Intel Core i5-940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42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11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AMD Ryzen 9 3950X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1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92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AMD EPYC 74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1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563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AMD Ryzen 5 360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500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Intel Xeon Silver 421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1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60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AMD EPYC 7H1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1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2412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lastRenderedPageBreak/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 AMD Ryzen 7 3700X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1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1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84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FF00FF"/>
          <w:sz w:val="19"/>
          <w:szCs w:val="19"/>
        </w:rPr>
        <w:t>update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SE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MaCL </w:t>
      </w:r>
      <w:r w:rsidRPr="00B8143F">
        <w:rPr>
          <w:rFonts w:ascii="Consolas" w:hAnsi="Consolas" w:cs="Consolas"/>
          <w:color w:val="808080"/>
          <w:sz w:val="19"/>
          <w:szCs w:val="19"/>
        </w:rPr>
        <w:t>=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CL11'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WHERE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MaSP </w:t>
      </w:r>
      <w:r w:rsidRPr="00B8143F">
        <w:rPr>
          <w:rFonts w:ascii="Consolas" w:hAnsi="Consolas" w:cs="Consolas"/>
          <w:color w:val="808080"/>
          <w:sz w:val="19"/>
          <w:szCs w:val="19"/>
        </w:rPr>
        <w:t>=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SP09'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01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Ram Desktop Corsair Vengeance RGB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739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RAM DDR4 Kingston ECC 64GB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2569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Ram Desktop Kingmax Zeus Dragon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1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6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RAM Desktop AVEXIR 1COB Core 8GB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84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02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SSD Samsung PM983 - 7.6TB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339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SSD Samsung 860 PRO 1TB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89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1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SSD Kingmax Zeus PX348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20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03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 HDD Western Caviar Red 1TB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200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HDD Western Enterprise Ultrastar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17599000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HDD Seagate Exos 4TB 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543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04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Màn hình Asus VA24DQLB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368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Màn hình Dell Ultrasharp U2718Q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1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23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FF00FF"/>
          <w:sz w:val="19"/>
          <w:szCs w:val="19"/>
        </w:rPr>
        <w:t>update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se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MaCL </w:t>
      </w:r>
      <w:r w:rsidRPr="00B8143F">
        <w:rPr>
          <w:rFonts w:ascii="Consolas" w:hAnsi="Consolas" w:cs="Consolas"/>
          <w:color w:val="808080"/>
          <w:sz w:val="19"/>
          <w:szCs w:val="19"/>
        </w:rPr>
        <w:t>=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CL03'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WHERE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MaSP </w:t>
      </w:r>
      <w:r w:rsidRPr="00B8143F">
        <w:rPr>
          <w:rFonts w:ascii="Consolas" w:hAnsi="Consolas" w:cs="Consolas"/>
          <w:color w:val="808080"/>
          <w:sz w:val="19"/>
          <w:szCs w:val="19"/>
        </w:rPr>
        <w:t>=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SP22'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05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ard ASUS ROG STRIX RTX 206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22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ard ASUS ROG STRIX RTX 206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479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FF00FF"/>
          <w:sz w:val="19"/>
          <w:szCs w:val="19"/>
        </w:rPr>
        <w:t>update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se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TenSP </w:t>
      </w:r>
      <w:r w:rsidRPr="00B8143F">
        <w:rPr>
          <w:rFonts w:ascii="Consolas" w:hAnsi="Consolas" w:cs="Consolas"/>
          <w:color w:val="808080"/>
          <w:sz w:val="19"/>
          <w:szCs w:val="19"/>
        </w:rPr>
        <w:t>=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Card MSI GTX 1650'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where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MaSP </w:t>
      </w:r>
      <w:r w:rsidRPr="00B8143F">
        <w:rPr>
          <w:rFonts w:ascii="Consolas" w:hAnsi="Consolas" w:cs="Consolas"/>
          <w:color w:val="808080"/>
          <w:sz w:val="19"/>
          <w:szCs w:val="19"/>
        </w:rPr>
        <w:t>=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SP26'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06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Nguồn Corsair RM Series RM850 - 850W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3249000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Nguồn FSP Power Supply HYDRO PTM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39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lastRenderedPageBreak/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2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Nguồn FSP Power Supply HYN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98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07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3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ase Thermaltake Core P3 Tempered Glass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30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3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ase Thermaltake View 91 Tempered Glass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9190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09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3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Mainboard ASUS ROG X570 CROSSHAIR VIII HERO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1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13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3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Mainboard MSI B450M BAZOOKA PLUS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20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3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Mainboard ASROCK X570 Aqua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219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8000"/>
          <w:sz w:val="19"/>
          <w:szCs w:val="19"/>
        </w:rPr>
        <w:t>--CL10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3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Mainboard ASUS ROG MAXIMUS XII FORMULA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1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31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3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13.199.00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1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4599000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SP3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Mainboard Intel S2600CW2R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NC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CL1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8999000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FF00FF"/>
          <w:sz w:val="19"/>
          <w:szCs w:val="19"/>
        </w:rPr>
        <w:t>update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SanPham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se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TenSP </w:t>
      </w:r>
      <w:r w:rsidRPr="00B8143F">
        <w:rPr>
          <w:rFonts w:ascii="Consolas" w:hAnsi="Consolas" w:cs="Consolas"/>
          <w:color w:val="808080"/>
          <w:sz w:val="19"/>
          <w:szCs w:val="19"/>
        </w:rPr>
        <w:t>=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Mainboard GIGABYTE Z390 AORUS ELITE'</w:t>
      </w:r>
    </w:p>
    <w:p w:rsidR="00B8143F" w:rsidRDefault="00B8143F" w:rsidP="00B8143F">
      <w:pPr>
        <w:ind w:left="360"/>
        <w:rPr>
          <w:rFonts w:ascii="Consolas" w:hAnsi="Consolas" w:cs="Consolas"/>
          <w:color w:val="FF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where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MaSP </w:t>
      </w:r>
      <w:r w:rsidRPr="00B8143F">
        <w:rPr>
          <w:rFonts w:ascii="Consolas" w:hAnsi="Consolas" w:cs="Consolas"/>
          <w:color w:val="808080"/>
          <w:sz w:val="19"/>
          <w:szCs w:val="19"/>
        </w:rPr>
        <w:t>=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SP36'</w:t>
      </w:r>
    </w:p>
    <w:p w:rsidR="00B8143F" w:rsidRDefault="00B8143F" w:rsidP="00B8143F">
      <w:pPr>
        <w:rPr>
          <w:rFonts w:ascii="Times New Roman" w:hAnsi="Times New Roman" w:cs="Times New Roman"/>
          <w:sz w:val="32"/>
          <w:szCs w:val="32"/>
        </w:rPr>
      </w:pPr>
    </w:p>
    <w:p w:rsidR="00B8143F" w:rsidRDefault="00B8143F" w:rsidP="00B814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ảng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0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Công ty TNHH Máy Tính và Viễn Thông An Kha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Trung Liệt, Đống Đa, Hà Nộ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1900 2655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0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Công ty Cổ Phần Máy Tính Hà Nội - HANOICOMPUTE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Lê Thanh Nghị, Hai Bà Trưng, Hà Nộ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24 3628 5551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0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Trung tâm Laptopcentr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Phố Thái Hà, Quận Đống Đa, tp Hà Nộ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919 22 33 44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04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Doanh nghiệp TNHH Kỹ Nghệ Phúc An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Thái Hà, Đống Đa, Hà Nộ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24 3857 1919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05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Doanh nghiệp TNHH Tin học Mai Hoà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Láng Hạ, Đống Đa, Hà Nộ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243 5377 109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06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Trung tâm tin học và ứng dụng công nghệ Gia Hư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Khương Trung, Thanh Xuân, Hà Nộ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983 966 621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0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Doanh nghiệp TNHH Công Nghệ Thanh Lo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Phường Yên Sở, Hoàng Mai, Hà Nộ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 0906 47 1986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08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Công ty TNHH Thương Mại Dịch vụ An Phá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Tầng 2, Số 49 Thái Hà, Đống Đa, Hà Nộ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24 3563 7003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09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Công ty TNHH Máy Tính Hà Thàn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Xuân Phương, Phương Canh, Nam Từ Liêm, Hà Nội 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98 5766 86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NhaCungCap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C10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N'Công ty thiết bị kỹ thuật tin học Hải An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Lê Thanh Nghị, Hai Bà Trưng, Hà Nộ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24 3628 4909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rPr>
          <w:rFonts w:ascii="Times New Roman" w:hAnsi="Times New Roman" w:cs="Times New Roman"/>
          <w:sz w:val="32"/>
          <w:szCs w:val="32"/>
        </w:rPr>
      </w:pPr>
    </w:p>
    <w:p w:rsidR="00B8143F" w:rsidRPr="00B8143F" w:rsidRDefault="00B8143F" w:rsidP="00B814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B8143F">
        <w:rPr>
          <w:rFonts w:ascii="Times New Roman" w:hAnsi="Times New Roman" w:cs="Times New Roman"/>
          <w:sz w:val="32"/>
          <w:szCs w:val="32"/>
        </w:rPr>
        <w:t>Bảng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KH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Lê Hoàng Long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Nguyễn Trãi, Thanh Xuân, Hà Nội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0912 345 678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KH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Nguyễn Tiến Phong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Ba Đình, Hà Nội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0932 132 654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KH0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Ngô Đức Trung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Long Biên, Hà Nội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0989 984 157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KH0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Trần Tất Hoàng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Lạc Long Quân, Cầu Giấy, Hà Nội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0965 135 843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KH0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Mai Phương Thuý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Phố Huế, Hai Bà Trưng, Hà Nội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0989 654 247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KH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Võ Hoàng Yến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Tam Trinh, Hoàng Mai, Hà Nội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0913 534 686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KH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Đỗ Mỹ Linh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Phan Chu Trinh,Hoàn Kiếm, Hà Nội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0998 321 989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KH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Nguyễn Phước Thịnh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Nhật Tân, Tây Hồ, Hà Nội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0912 345 678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KhachHang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KH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Huỳnh Trấn Thành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Khâm Thiên, Đống Đa, Hà Nội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'0903 099 075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B8143F" w:rsidRDefault="00B8143F" w:rsidP="00B814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ảng HangBan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01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17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09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12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37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11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13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2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06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19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26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31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lastRenderedPageBreak/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33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05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HangBan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000000"/>
          <w:sz w:val="19"/>
          <w:szCs w:val="19"/>
        </w:rPr>
        <w:t>MaHD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SoLuong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MaSP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80808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HD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>1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'SP27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:rsidR="00B8143F" w:rsidRDefault="00B8143F" w:rsidP="00B814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/>
          <w:color w:val="000000"/>
          <w:sz w:val="32"/>
          <w:szCs w:val="32"/>
        </w:rPr>
        <w:t>Bảng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0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RAM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òn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02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Ổ cứng SSD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òn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03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Ổ cứng HDD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Hết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04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Màn hình máy tính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òn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  <w:bookmarkStart w:id="0" w:name="_GoBack"/>
      <w:bookmarkEnd w:id="0"/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05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ard đồ hoạ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òn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06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PSU-Nguồn máy tính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òn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07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ase-Vỏ máy tính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Hết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08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PU-Intel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òn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09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Mainboard AMD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Hết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10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Mainboard Intel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FF0000"/>
          <w:sz w:val="19"/>
          <w:szCs w:val="19"/>
        </w:rPr>
        <w:t>N'Còn hàng'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insert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8143F">
        <w:rPr>
          <w:rFonts w:ascii="Consolas" w:hAnsi="Consolas" w:cs="Consolas"/>
          <w:color w:val="0000FF"/>
          <w:sz w:val="19"/>
          <w:szCs w:val="19"/>
        </w:rPr>
        <w:t>into</w:t>
      </w:r>
      <w:r w:rsidRPr="00B8143F">
        <w:rPr>
          <w:rFonts w:ascii="Consolas" w:hAnsi="Consolas" w:cs="Consolas"/>
          <w:color w:val="000000"/>
          <w:sz w:val="19"/>
          <w:szCs w:val="19"/>
        </w:rPr>
        <w:t xml:space="preserve"> ChungLoai</w:t>
      </w:r>
    </w:p>
    <w:p w:rsidR="00B8143F" w:rsidRPr="00B8143F" w:rsidRDefault="00B8143F" w:rsidP="00B8143F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  <w:sz w:val="32"/>
          <w:szCs w:val="32"/>
        </w:rPr>
      </w:pPr>
      <w:r w:rsidRPr="00B8143F">
        <w:rPr>
          <w:rFonts w:ascii="Consolas" w:hAnsi="Consolas" w:cs="Consolas"/>
          <w:color w:val="0000FF"/>
          <w:sz w:val="19"/>
          <w:szCs w:val="19"/>
        </w:rPr>
        <w:t>values</w:t>
      </w:r>
      <w:r w:rsidRPr="00B8143F">
        <w:rPr>
          <w:rFonts w:ascii="Consolas" w:hAnsi="Consolas" w:cs="Consolas"/>
          <w:color w:val="808080"/>
          <w:sz w:val="19"/>
          <w:szCs w:val="19"/>
        </w:rPr>
        <w:t>(</w:t>
      </w:r>
      <w:r w:rsidRPr="00B8143F">
        <w:rPr>
          <w:rFonts w:ascii="Consolas" w:hAnsi="Consolas" w:cs="Consolas"/>
          <w:color w:val="FF0000"/>
          <w:sz w:val="19"/>
          <w:szCs w:val="19"/>
        </w:rPr>
        <w:t>'CL11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PU-AMD'</w:t>
      </w:r>
      <w:r w:rsidRPr="00B8143F">
        <w:rPr>
          <w:rFonts w:ascii="Consolas" w:hAnsi="Consolas" w:cs="Consolas"/>
          <w:color w:val="808080"/>
          <w:sz w:val="19"/>
          <w:szCs w:val="19"/>
        </w:rPr>
        <w:t>,</w:t>
      </w:r>
      <w:r w:rsidRPr="00B8143F">
        <w:rPr>
          <w:rFonts w:ascii="Consolas" w:hAnsi="Consolas" w:cs="Consolas"/>
          <w:color w:val="FF0000"/>
          <w:sz w:val="19"/>
          <w:szCs w:val="19"/>
        </w:rPr>
        <w:t>N'Còn hàng'</w:t>
      </w:r>
      <w:r w:rsidRPr="00B8143F">
        <w:rPr>
          <w:rFonts w:ascii="Consolas" w:hAnsi="Consolas" w:cs="Consolas"/>
          <w:color w:val="808080"/>
          <w:sz w:val="19"/>
          <w:szCs w:val="19"/>
        </w:rPr>
        <w:t>)</w:t>
      </w:r>
    </w:p>
    <w:p w:rsidR="00B8143F" w:rsidRDefault="00B8143F" w:rsidP="00B8143F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B8143F" w:rsidRPr="00B8143F" w:rsidRDefault="00B8143F" w:rsidP="00B8143F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sectPr w:rsidR="00B8143F" w:rsidRPr="00B814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3379DF"/>
    <w:multiLevelType w:val="hybridMultilevel"/>
    <w:tmpl w:val="993E44D6"/>
    <w:lvl w:ilvl="0" w:tplc="1B142C9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B30C66"/>
    <w:multiLevelType w:val="hybridMultilevel"/>
    <w:tmpl w:val="75083148"/>
    <w:lvl w:ilvl="0" w:tplc="AED8459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jAwNbQ0MgPyDJR0lIJTi4sz8/NACsxrAZyH9NssAAAA"/>
  </w:docVars>
  <w:rsids>
    <w:rsidRoot w:val="00F40F4F"/>
    <w:rsid w:val="000B18FB"/>
    <w:rsid w:val="002914E3"/>
    <w:rsid w:val="002B29ED"/>
    <w:rsid w:val="00380EE7"/>
    <w:rsid w:val="003D5B6A"/>
    <w:rsid w:val="00413DF1"/>
    <w:rsid w:val="0041594E"/>
    <w:rsid w:val="004F7085"/>
    <w:rsid w:val="00566950"/>
    <w:rsid w:val="005F7F5C"/>
    <w:rsid w:val="006A3EE8"/>
    <w:rsid w:val="007B1CB0"/>
    <w:rsid w:val="00823D21"/>
    <w:rsid w:val="008B135B"/>
    <w:rsid w:val="0099394E"/>
    <w:rsid w:val="00A50D8C"/>
    <w:rsid w:val="00A9374A"/>
    <w:rsid w:val="00B8143F"/>
    <w:rsid w:val="00C364D7"/>
    <w:rsid w:val="00CC1008"/>
    <w:rsid w:val="00CC7E96"/>
    <w:rsid w:val="00D00708"/>
    <w:rsid w:val="00D938A3"/>
    <w:rsid w:val="00DB3703"/>
    <w:rsid w:val="00DB7878"/>
    <w:rsid w:val="00DF0D1D"/>
    <w:rsid w:val="00E11F92"/>
    <w:rsid w:val="00F000F1"/>
    <w:rsid w:val="00F24CC4"/>
    <w:rsid w:val="00F40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D3BB6"/>
  <w15:chartTrackingRefBased/>
  <w15:docId w15:val="{B66D0529-C37E-4924-9E98-B1135DA9E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D21"/>
    <w:pPr>
      <w:ind w:left="720"/>
      <w:contextualSpacing/>
    </w:pPr>
  </w:style>
  <w:style w:type="table" w:styleId="TableGrid">
    <w:name w:val="Table Grid"/>
    <w:basedOn w:val="TableNormal"/>
    <w:uiPriority w:val="39"/>
    <w:rsid w:val="00823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1</Pages>
  <Words>1795</Words>
  <Characters>1023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9</cp:revision>
  <dcterms:created xsi:type="dcterms:W3CDTF">2020-12-14T11:47:00Z</dcterms:created>
  <dcterms:modified xsi:type="dcterms:W3CDTF">2020-12-21T15:42:00Z</dcterms:modified>
</cp:coreProperties>
</file>